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สวัสดีค่ะ สวัสดีพี่ล่ามด้วยนะคะ นั่งเลยค่ะ ลูกม. 4/2 นะคะ วันนี้มาเรียนทั้งหมดอยู่ 7 คน ลูก 7 คนนะคะ วันนี้คุณครูสอนเรื่องใหม่แต่ว่ามันจะต้องนำความรู้เดิมลูกมาใช้ด้วยนะลูกดูนะ วันนี้ที่เราเรียนหัวข้อการทดลองสุ่มและเหตุการณ์นะคะ การทดลองสุ่มและเหตุการณ์ คำศัพท์ตัวนี้การทดลองสุ่มมันหมายถึงอะไร เรามาดูกันนะคะ คำว่า</w:t>
      </w:r>
      <w:r>
        <w:t xml:space="preserve"> </w:t>
      </w:r>
      <w:r>
        <w:t xml:space="preserve">“</w:t>
      </w:r>
      <w:r>
        <w:t xml:space="preserve">เหตุการณ์</w:t>
      </w:r>
      <w:r>
        <w:t xml:space="preserve">”</w:t>
      </w:r>
      <w:r>
        <w:t xml:space="preserve"> </w:t>
      </w:r>
      <w:r>
        <w:t xml:space="preserve">มันหมายถึงอะไร เกี่ยวกับเงินไหม ดูภาพ ดูภาพ อันนี้ อันนี้อะไร ภาพเหรียญ ภาพเหรียญ ถ้าเราโยนเหรียญนะคะ โอกาสที่เกิดขึ้นมีอะไรบ้าง ผลลัพธ์ของมันที่จะออกหน้าออกมา หัวหรือก้อยใช่ไหมคะ อันนี้อะไร ลูกเต๋า ใครเคยเล่น ห้อง 4/1 เขาไม่เคยเล่นเลยนะ นี่ยกมือเลย เคยเหรอ ที่บ้านเคยเห็นไหม ห้องนี้น่ะ รู้หมดเลย ลูกเต๋าเคยรู้อยู่ใช่ไหมลูก มันมีทั้งหมดกี่หน้า มีตัวเลขน่ะ มันมีกี่จุด บอกมีอยู่ 6 จุด ใช่ เพราะมันมีทั้งหมดอยู่ 5 หน้าใช่ไหมลูก ถ้าเราโยนเราทอยไปนี่ ครั้งหนึ่งนี่ อาจจะเกิด 1 ก็ได้ 2 ก็ได้ 3 ก็ได้ 4 ก็ได้ 5 ก็ได้ 6 ก็ได้ถูกไหมคะ อะไร ภาพอะไร ไพ่ ใครเคยเล่นบ้างยกมือขึ้น ใครเคยเล่น อายเล่นหมดเลยนะอาย ดีหรือไม่ดี ดีหรือไม่ดี ไม่ดีนะคะ ไม่ดี ฝึกสมองได้นะลูกอันนี้เอามาเล่นเกมฝึกสมองได้ แต่เล่นการพนันไม่เอานะคะ มันไม่ดีนะ ตัวนี้อะไร วงล้อ อันนี้ก็คือกันหมุนใช่ไหมคะ เป็นการสุ่มนี่วงล้อ หมุนมันจะออกตัวเลขอะไรนะคะ อันนี้ก็จะเป็นเกี่ยวกับการทดลองสุ่มเหมือนกันนะคะ สุดท้ายลูกบอล ลูกบอลสีต่าง ๆ มันจะเชื่อมโยงกันนะคะ วันนี้ครูจะมาให้นักเรียนดู นะคะ สังเกต ลองพิจารณาดูสิ อย่างที่บอก อย่างที่บอก อายลูกเต๋าน่ะ ลูกเต๋าโยนผลที่เกิด ที่เกิดปรากฏทั้งหมดเลยนะ มันก็จะเท่ากับหน้าของลูกเต๋าที่มีทั้งหมดใช่ไหม ลูกมันคือเลขอะไร 1 2 3 4 5 หรือ 6 ก็ได้ ใช่ไหมคะ อันนี้คือผลที่ปรากฏ ผลที่เกิดขึ้นเข้าใจไหม อันที่ 2 โยนเหรียญ ถ้าเราโยนครั้งหนึ่ง ผลลัพธ์ที่เป็นไปได้คืออะไร หัวสัญลักษณ์ภาษาอังกฤษนะลูกหัวออกหัวอันนี้คือหัวนะคะ ภาพนี้คือหัวนะก้อย ก้อยสัญลักษณ์ภาษาอังกฤษตัว T อันนี้คือก้อยนะคะ หรือเหตุการณ์นี้ ดูนะ อันนี้ลูกบอล เรารู้อยู่แล้ว ว่ามีลูกบอลทั้งหมด 3 ลูก แต่ละลูกมีสีอะไรบ้าง มีสีอะไรคะ สีอะไรลูก สีส้ม สีชมพู สีฟ้า มันมีทั้งหมดอยู่ 3 ลูก ถ้าสมมติครูเอาลูกบอลนี้เอาไปใส่ในกล่อง กล่องทึบนะมืดเลยมองไม่เห็นเลย ข้างในมองไม่เห็นเลยนะคะ แล้วเราหยิบขึ้นมานะคะ หยิบขึ้นมาแล้วหยิบขึ้นมา ผลที่เกิดขึ้นทั้งหมด ผลลัพธ์น่าจะเกิดขึ้น อาจจะเป็นสีส้มก็ได้ ที่เราหยิบขึ้นมาได้ สีชมพูหรือสีฟ้า หยิบขึ้นมาสีแดง มีไหมไม่มี เพราะว่าที่เราใส่เข้าไปมันไม่มีสีแดงใช่ไหมคะ มันก็จะมีโอกาสผลลัพธ์ที่เกิดขึ้นทั้งหมดเท่ากับจำนวนนี้ ที่เราใส่ลงไปเข้าใจนะ อันนี้คือผลลัพธ์ทั้งหมดที่เกิดขึ้น มันจะโยงมาสู่อะไร เหตุการณ์นะคะ การทดลองสุ่ม คำนี้นะ ความหมายของการทดลองสุ่ม ก็คือการที่เราทราบผลลัพธ์อยู่แล้ว ว่ามันมีอะไรบ้างนะคะ เรารู้อยู่แล้วเมื่อกี้ อย่างเช่น ลูกเต๋าใช่ไหมคะ รู้อยู่แล้วมันขึ้นตั้งแต่ 1 ถึง 6 แต่เราไม่สามารถไม่สามารถบอกได้อย่างถูกต้องแน่นอนนะคะ ว่าในแต่ละครั้งที่เราทดลอง ทดลองทอยนี่ มันจะเกิดหน้าอะไร เราไม่สามารถบอกได้ อันนี้คือการทดลองสุ่มนะคะ แต่เรารู้อยู่แล้วล่ะ ว่าอย่างน้อยมันก็ต้องออกหน้าตั้งแต่ 1 ถึง 6 น่ะ มันต้องออกอยู่แล้วเราไม่สามารถบอกได้ชัดเจน ว่ามันออกหน้าอะไร อันนี้คือการทดลองสุ่มนั่นเอง โอเค เข้าใจนะ ผ่านนะคะ คำนี้เป็นอย่างไร ปริภูมิตัวอย่าง คำนี้นักเรียนไม่ค่อยเจอกันนะคะ เมื่อกี้ทดลองสุ่ม คำว่า</w:t>
      </w:r>
      <w:r>
        <w:t xml:space="preserve"> </w:t>
      </w:r>
      <w:r>
        <w:t xml:space="preserve">“</w:t>
      </w:r>
      <w:r>
        <w:t xml:space="preserve">ทดลอง</w:t>
      </w:r>
      <w:r>
        <w:t xml:space="preserve">”</w:t>
      </w:r>
      <w:r>
        <w:t xml:space="preserve"> </w:t>
      </w:r>
      <w:r>
        <w:t xml:space="preserve">นักเรียน อาจารย์อาจจะเคย เคยมีคำว่า</w:t>
      </w:r>
      <w:r>
        <w:t xml:space="preserve"> </w:t>
      </w:r>
      <w:r>
        <w:t xml:space="preserve">“</w:t>
      </w:r>
      <w:r>
        <w:t xml:space="preserve">ทดลอง</w:t>
      </w:r>
      <w:r>
        <w:t xml:space="preserve">”</w:t>
      </w:r>
      <w:r>
        <w:t xml:space="preserve"> </w:t>
      </w:r>
      <w:r>
        <w:t xml:space="preserve">นี่ อาจจะเคยเขียนแล้วก็ดูแล้วแต่ว่าปริภูมิตัวอย่างอาจจะยังไม่เคยนะคะ คำศัพท์นี้จำให้ดีสามารถเขียนได้อยู่ 2 คำนะคะ ปริภูมิตัวอย่าง หรือจะเขียนว่า</w:t>
      </w:r>
      <w:r>
        <w:t xml:space="preserve"> </w:t>
      </w:r>
      <w:r>
        <w:t xml:space="preserve">“</w:t>
      </w:r>
      <w:r>
        <w:t xml:space="preserve">Sample Space</w:t>
      </w:r>
      <w:r>
        <w:t xml:space="preserve">”</w:t>
      </w:r>
      <w:r>
        <w:t xml:space="preserve"> </w:t>
      </w:r>
      <w:r>
        <w:t xml:space="preserve">ก็ได้เขียนอย่างนี้ก็ได้ เหมือนกัน ความหมายอันเดียวกันนะคะ ความหมายอันเดียวกัน มันคืออะไร มันคือเซตนะคะ เซตที่มีสมาชิก เซตที่มีสมาชิก ก็คือที่อยู่ข้างในเซตนี่ คือผลลัพธ์ทั้งหมดที่เป็นไปได้จากการทดลองสุ่มผลลัพธ์ที่เกิดขึ้นได้ทั้งหมดนะคะ และสัญลักษณ์ของปริภูมิตัวอย่างหรือ Simple Space ก็คือสัญลักษณ์ตัว S ใหญ่ภาษาอังกฤษนะลูก จำให้ได้นะ S นี่ หมายถึง Sample Space นะคะ คือคืออะไร คือเซตของสมาชิกผลลัพธ์ทั้งหมด ที่เกิดขึ้นได้ ง่ายมากเลยอันนี้ ถ้าลูกรู้ว่าเหตุการณ์ผลลัพธ์ที่เกิดขึ้นทั้งหมดที่เราสนใจคืออะไร เราก็จะหา Sample Space ได้ อย่างเช่น ตัวนี้ ตัวอย่างอันนี้ เป็นอย่างไรคะ ลูกเต๋าทอย 1 ครั้ง แต้มที่ปรากฏแต้มอะไรนะบอกครูมาแล้ว 1 2 3 4 5 และ 6 เราแค่เพิ่ม เพิ่ม Set เข้าไปห้ามลืมเมื่อไหร่ก็ตามถ้าเขาพูดถึงสัญลักษณ์ Sample Space นะคะ เซตนี่ มันมาทันทีเลย เวลาเราเขียน เวลาเราเขียนเรารู้อยู่แล้ว ว่าผลมันคืออะไร เราเพิ่มเซตเข้าไป เอาเซตเข้ามาเขียนแบบนี้ แล้วเอาผลลัพธ์ทั้งหมดที่เรารู้แล้ว ว่ามันจะเกิดอะไรขึ้นในการทอยลูกเต๋า เอามาใส่อยู่ในนี้ลูก เข้าใจนะ เห็นไหม 1 2 3 4 5 6 เอามาอยู่ในเซต อันนี้คือ Sample Space ของการทอยลูกเต๋า 1 ลูก 1 ครั้ง ทำอย่างนี้เข้าใจไหมลูก เข้าใจไหมเข้าใจนะ ทีนี้ดูตัวอย่างที่ 2 ตัวอย่างที่ 2 อันนี้โยนเหรียญ 1 เหรียญ 1 ครั้ง ผลลัพธ์ที่เกิดขึ้นหา Simple Space ผลลัพธ์ที่เกิดขึ้น โยนขึ้นไปเรารู้อยู่แล้วมันจะต้องออกอะไรได้บ้าง ออกหัวถ้าไม่ออกหัวออกอะไรคะ ก็ออกก้อยมีอยู่ 2 อัน เพราะฉะนั้น หัวกับก้อย เอามาใส่เซต เอามาใส่เซตนะ เขียนเซตลงไปเพราะเป็น Simple Space คำตอบได้ไหม ง่ายมากเลย อันนี้ไม่มีอะไรเลยแค่เราดูแล้วเรารู้ว่าผลลัพธ์ที่เกิดขึ้นทั้งหมด มีอะไรบ้างมีอะไรบ้าง จากสิ่งที่เราบอกมานะคะ แล้วเอาไปใส่ในเซต ก็คือ Sample Space นะคะ ทีนี้มาดู หาแ Sample Space ของการแข่งขันฟุตบอล 2 ทีมลูก ทีมสีเหลืองกับทีมสีขาว สีเหลืองกับสีขาวแข่งบอลกัน เขาสนใจผลการแข่งขันของทีมสีเหลือง เวลาเราเกิดการแข่งขัน ผล ผลลัพธ์มีอะไรได้บ้าง นี่ชอบสีเหลือง โจทย์เขาบอกว่าสีเหลืองก็ถามสีเหลืองแต่ชอบสีขาวเหรอ ไม่เป็นไร ดูอันนี้คือให้ดูผลเท่านั้น อันนี้คือโจทย์ลูก เขาบอกว่ามีการแข่งขันฟุตบอล ระหว่างทีมสีเหลืองกับทีมสีขาว แต่เราสนใจผลการแข่งขันของทีมสีเหลือง ผลที่เกิดขึ้นจะมีอะไรได้บ้าง เข้าประตู เตะแล้วเข้าประตูเลย สีเหลืองเตะเข้าประตูได้คะแนน เพราะหมดเวลาแสดงว่าสีเหลืองแพ้หรือชนะ ชนะ ถูกต้อง ชนะ 1 แล้ว หรือแข่ง ๆ ไป สีขาวเตะ เตะเข้ามาเท่ากันเลย ได้ 1 ต่อ 1 อันนี้คืออะไรคะ 1 ต่อ 1 คืออะไร เท่ากันหรือเสมอกันถูกไหม พอหมดเวลาปุ๊บเท่ากันเสมอกันอันนี้คือผลอันที่ 2 แข่งไปแข่งมา ทีมสีขาวยังไม่หมดเวลานะ ตอนนี้เสมอกันอยู่ ยังไม่หมดเวลา แข่งไปแข่งมาเอาสีขาวเตะเข้าไป 2 ประตู แสดงว่าสีเหลืองอย่างไรคะ ถ้าหมดเวลาแล้ว สีเหลืองแพ้นั่นเอง เข้าใจนะ ผลของมันก็คือผลของสีเหลืองเป็นไปได้อยู่ 3 กรณีนะคะ ไปได้อยู่ 3 กรณี คือ ชนะ แพ้ และเสมอกัน เข้าใจนะอันนี้คือ Sample Space ของผลการแข่งขันฟุตบอลนะคะ เวลาเราเขียนเขียนอย่างไรลูก แค่เอาคำ 3 3 คำนี้ ชนะ แพ้ เสมอ เอามาอยู่ในเซตแค่นั้นเอง ก็หมายถึง Sample Space แล้ว อันนี้คิดเอง อันนี้คิดเอง หา Sample Space ของอะไร การโยนเหรียญ เมื่อกี้เราโยนเหรียญ 1 ครั้งถูกไหมคะ โยนเหรียญ 1 ครั้งออกหัวแต่ทีนี้โยนเหรียญ 2 ครั้ง ครั้งที่ 1 ลูกคิดว่ามันจะออกอะไรโยนครั้งที่ 1 ก็ออกหัวกับก้อยได้ โอกาสโยนครั้งที่ 2 ออกหัวกับก้อยเหมือนกันเราจะต้องจับคู่เหรียญครั้งที่ 1 กับครั้งที่ 2 จำได้ไหม แผนภาพต้นไม้ เราเรียนไปแล้ว โยนครั้งที่ 1 ถูกไหมลูก จำได้ไหม อันนี้พอจะแบบอยู่ในสมองเราไหม อยู่ในความทรงจำเราไหมลูก แผนภาพต้นไม้ นี่ครูสอนไปแล้วนะ นี่คือการโยนเหรียญครั้งที่ 1 โอกาสหัวกับก้อยเหมือนกัน โยนครั้งที่ 2 เอามาจับคู่กัน โยนครั้งที่ 1 อันนี้หัวใช่ไหมลูกครั้งที่ 2 ออกหัวเหมือนกัน ดูตามเส้นเลยนะ ผลลัพธ์ ผลลัพธ์อันแรกก็คือหัวกับหัว ใช่ไหม อันที่ 2 โยนครั้งแรก หัวโยนครั้งที่ 2 หัวไปแล้วเหลือแต่ก้อย เอามาจับคู่กัน ตามเส้นนี้เลยนะคะ หัวกับก้อยผลอันที่ 2 โอเคไหม ตามทันไหมลูก ตามทันนะ หมดหรือยัง ข้างบนหัว ออกหัวเหรียญครั้งแรกหมดแล้ว ต่อมาก้อยค่ะ ถ้าปรากฏว่าผลเหรียญแรก เหรียญที่เราโยนครั้งที่ 1 น่ะ ออกก้อย มันสามารถไปจับคู่กับหัวได้ มันจะสลับนะ อันนี้เป็นก้อยแล้วก็หัวนะคะ และตัวสุดท้ายที่เราจับคู่กัน ก้อยกับก้อย หมดหรือยัง หมดแล้ว หมดแล้ว เพราะมันจับคู่กันหมดแล้ว มันโยนแค่นี้มันโยนแค่ 2 ครั้ง เพราะฉะนั้น Sample Space คืออะไรลูก Sample Space คือ เหตุการณ์คือผลลัพธ์ทั้งหมดที่เราสนใจ ในการขึ้นหน้าของเหรียญ ในการโยน 2 ครั้ง เพราะฉะนั้น ผลลัพธ์ที่เราสนใจได้มีอยู่ 4 ผลลัพธ์ด้วยกัน อันที่ 1 หัว หัว หยิบมาใส่ตรงนี้ เข้าใจนะ อันที่ 2 หัว ก้อย เอามาใส่ตรงนี้ อันที่ 3 ก้อย หัว เอามาใส่ตรงนี้ และตัวสุดท้ายตัวที่ 4 ก้อยก้อยก้อย ก้อย เอามาใส่ตรงนี้ เวลาลูกเอามาใส่แล้วห้ามลืมอะไร นี่อันนี้มันเป็นคู่ มันเป็นคู่ เพราะฉะนั้น อย่าลืมวงเล็บด้วยนะคะ วงเล็บเข้ามาใส่ด้วย ใช่ เพราะอะไร เพราะเขาบอกว่า Sample Space ของการโยนเหรียญนะคะ เพราะฉะนั้น นี่คือเซตสัญลักษณ์เซตมาแล้ว ผลที่เกิดผลลัพธ์ที่เกิดขึ้นที่เราสนใจคือหน้าของเหรียญ ผลลัพธ์ที่เกิดมีอยู่ 4 ผลลัพธ์ด้วยกัน เพราะฉะนั้น เราจะต้องเอาผลลัพท์ทั้งหมดที่เกิดขึ้น เอามาใส่ในเซต หยิบเลยง่ายมากข้อนี้ เสร็จแล้ว เมื่อกี้การทดลองสุ่มแล้วก็ Sample Space Sample Space เป็นคือเซตของอะไรคะ ผลลัพธ์ทั้งหมดที่เกิดขึ้น แต่ลูกมาดูคำว่า</w:t>
      </w:r>
      <w:r>
        <w:t xml:space="preserve"> </w:t>
      </w:r>
      <w:r>
        <w:t xml:space="preserve">“</w:t>
      </w:r>
      <w:r>
        <w:t xml:space="preserve">เหตุการณ์</w:t>
      </w:r>
      <w:r>
        <w:t xml:space="preserve">”</w:t>
      </w:r>
      <w:r>
        <w:t xml:space="preserve"> </w:t>
      </w:r>
      <w:r>
        <w:t xml:space="preserve">ทีนี้ เหตุการณ์คือสิ่งที่เราสนใจ มันคือ Sub Set มันเกิดขึ้นแล้วที่อยู่ที่อยู่ภายใน Simple Space นั่นแหละนะคะ สิ่งที่เราสนใจอะไรได้บ้าง มันจะเกิดอะไรได้บ้างนะคะ แทนตัวสัญลักษณ์ด้วยตัวภาษาอังกฤษตัว E นะคะ ตัว E เชิญครับ ตัว E เมื่อกี้ S Sample Space ผลลัพธ์ทั้งหมดเป็นเหตุการณ์ที่เราสนสัญลักษณ์ตัว E นะคะ เรามาโยงกันนะ ว่ามันจะเกี่ยวข้องกันอย่างไรตัวนี้ เมื่อกี้ที่เราทอยลูกเต๋าใช่ไหม ทอยลูกเต๋า Simple Space มันคืออะไร คือตัวนี้ คือเซตผลลัพธ์ทั้งหมด ผลลัพธ์ทั้งหมดคือ 1 2 3 4 5 6 แต่เหตุการณ์ที่เราสนใจ ตัวนี้นะ เหตุการณ์ที่เราสนใจมีอยู่ 2 เหตุการณ์ เหตุการณ์ที่ 1 เขาใช้สัญลักษณ์ E1 E แล้วก็ห้อยเลข 1 คือเหตุการณ์นี้นะลูก เหตุการณ์ที่ได้แต้มเป็นจำนวนคี่ เพราะฉะนั้น ตัวนี้เป็นเซตของอะไร ง่ายมาก อันไหนคี่บ้าง อันไหนคี่บ้างเลข 1 2 3 4 5 6 อันไหนเป็นเลขคี่ รู้ที่ตัวไหนลูกอยู่ในเซตนี้ครูถามจำนวนคี่ที่หาคู่ไม่มีนะพี่คือไม่มีคู่ 1 แล้ว 1 แล้ว 1 1 ถูกแล้วแต่มันยังไม่หมดลูกมันยังเหลืออะไร ใช่ 3 3 ก็เป็นคี่ 6 เหรอ ออกมาเป็นคู่เหรอ หรือคี่ เอาดี ๆ ใช่ 5 5 นะลูก ดูสิมันจับคู่กันนี่ มันเหลือเศษไหม มันเหลือเศษอยู่ 1 ตัว ใช่ อันนี้เหตุการณ์แรกเขาบอกว่าคี่ เพราะฉะนั้น เราจะต้องไปหาว่าอันไหนที่มันไม่มีคู่นะ เหตุการณ์ที่ 2 เหตุการณ์นี้ขึ้นแต้มคู่ E2 เราต้องหยิบอะไรมา ที่หาคู่ได้อยู่ในนี้ แน่นอน 2 เป็นคู่ มา 4 5 คู่ได้ไหม ลูก 4จับคู่เลข 4 จับคู่ได้ไหม 4 จับคู่ได้ไหม ใช่ไหม จับได้ จับได้ เพราะฉะนั้น 4 อยู่ใน E2 นะคะ แล้ว 6 ล่ะ 600 จับคู่ได้ไหม ถูก จับได้ไหม 6 จับคู่ได้ไหม จับได้นะคะ 6 จับคู่ได้ เพราะฉะนั้น E2 คืออะไร เซตของอะไรคะ ตอบครูหน่อยลูก E2 คืออะไร E2 2 แล้วอะไร 2 แล้ว เอา 2 ออกมาแล้ว ตัวเลขต่อไปคืออะไร 2 ตอบไปแล้ว 4 หมดหรือยัง 5 เหรอ คู่นะลูกคู่ เก่งมาก E2 นั่นเองคือเหตุการณ์ E2 E2 ก็คือเหตุการณ์ที่เกิดขึ้นมันเป็นเซตของที่อยู่ในนี้ S มีอะไรบ้าง E ก็คือเลือกมาจาก S นั่นเองนะคะ ภายใต้เงื่อนไข ก็คือจะต้องเป็นเซตนะ ต้องเขียนสัญลักษณ์เซตมาด้วย ห้ามลืมเด็ดขาด อันนี้โยนเหรียญ 1 เหรียญ ไม่ใช่สิ 1 เหรียญ 2 ครั้ง 1 เหรียญ 2 ครั้ง ผลลัพธ์ที่เกิดขึ้น Sample Space เรารู้แล้วเมื่อกี้ที่เราหามา มีหมดเลย เหตุการณ์ที่สนใจทีนี้มีอยู่ 2 เหตุการณ์ เหตุการณ์แรกเขาบอกว่าเหรียญออกหน้าเหมือนกัน โยนครั้งที่ 1 ครั้งที่ 2 แล้วออกหน้าเหมือนกัน ตัวนี้ถูกไหม เหมือนไหม เหตุการณ์แรกหัวเหมือนไหมลูก เหมือนกันหรือไม่เหมือน เหตุการณ์นี้เหรียญเหมือนไหมหรือไม่เหมือน เหรียญแรกโยนออกหัว โยนครั้งที่ 2 ออกหัวเหมือนกันไหมลูก หน้ามันเหมือนกันไหม ถามว่าหน้าเหมือนกันไหม เหมือนหรือไม่เหมือน เหมือนหรือไม่เหมือน เหมือนกัน ใช่ H,H หน้าเหมือนกัน เพราะฉะนั้น เข้าเลยเหตุการณ์ที่ออกหน้าเหมือนกัน เพราะฉะนั้น H, H อยู่ใน E1 ทีนี้ตัวที่ 2 ต่าง ใช่ บอกอะไรมันหน้าไม่เหมือนกันโยนครั้งหนึ่งออกหัวโยนครั้งที่ 2 ออกไม่เหมือน เพราะฉะนั้น เอามาใน E1 ไหมใช่ มันอยู่ใน E2 ลูก มันอยู่ใน E2 เห็นไหม แค่นี้ลูกก็สามารถโยงได้แล้ว ดูนะ ใช่ อันที่ 3 ผลอันที่ 3 ก้อยกับหัว ก้อยกับหัวเหมือนกันไหมลูก ไม่เหมือน เพราะฉะนั้น ไม่ต้องเอาลงมาไม่ต้องเอาลงมา ผลที่ 4 ล่ะการเอาลงไหมเอาลงได้อยู่ใน Eลงมา เพราะฉะนั้นเหตุการณ์ E1 คืออะไร คืออะไร หัวหัว ก้อยก้อยถูกไหม มีอยู่ 2 ผลลัพธ์ด้วยกันที่จะเอาลงมานี้ ทีนี้ไปดูเหตุการณ์ที่ 2 ที่เราสนใจ เหตุการณ์ที่ 2 สัญลักษณ์แล้วเลข 2 ห้อยเห็นไหม เวลาเขาเขียนนะลูก E2 เอามาห้อยไว้เขียนเซตไว้ก่อนเลยนะ เขียนเซตไว้ก่อนห้ามลืมเขาบอกว่าเหตุการณ์ที่เหรียญออกหัวนะ มีหัวอย่างน้อย 1 เหรียญ อันไหนบ้างที่พบหัว ผลลัพธ์ในไหนบ้างที่ออกหน้าหัว อันนี้มีหัวไหมผลลัพธ์อันที่ 1 มีไหมหัว มีไหมคะ เพราะฉะนั้น อยู่ในเหตุการณ์นี้ไหม อยู่ในเหตุการณ์ E2 ก็หยิบมา อันนี้ผลที่ 2 มีไหม มีหัวไหมลูก อันนี้มีหัวไหม เราพบไหม เพราะฉะนั้น อยู่ใน E2 ด้วย มี อยู่ไหน อยู่ไหม อยู่ตัวนี้มีไหมคะ ตัวสุดท้ายก้อย ๆ มีไหมไม่มีเอามาไหมไม่ต้องเอามา ใช่ไม่ต้องเอามา เพราะมันไม่มีหัวมันไม่ได้อยู่ในเหตุการณ์นี้ ไม่ต้องหยิบออกเดี๋ยวเอาพวกนี้ลงมาให้หมด ก็จะเป็น E2 นั่นเอง เข้าใจนะ ง่ายมากนะคะ ง่ายมากเลย เข้าใจไหม มีคำถามไหม มีคำถามไหมลูก ถ้าไม่มีคำถามครูเขียนไว้แล้วบนกระดาน ตรงนี้สิ่งที่จะ… ใช่ ทำหน้าเหมือนแบบ เขียนเยอะมากเลยเหรอลูก จริง ๆ มันนิดเดียวนะ จริง ๆ น่ะมันนิดเดียวเอง อันนี้คือการสรุป Concept สรุป Concept ให้ วันนี้ที่เราเรียนก็คือการทดลองสุ่มแล้วก็เหตุการณ์การทดลองสุ่มคืออะไร การทดลองสุ่ม ก็คือที่เราทราบผลลัพธ์อยู่แล้ว ว่ามันมีอะไรได้บ้างทั้งหมดนะคะ แต่เราไม่สามารถบอกได้ว่า เราไม่สามารถบอกได้อย่างถูกต้อง ว่าในแต่ละครั้งที่เราหยิบขึ้นมาน่ะ ผลมันจะคืออะไร ถ้าครูให้ลูกทำแบบฝึกเองตรงนี้ลูกทำได้ไหม ในตัวอย่างหาคำตอบลงมา ตัวนี้ ได้ เพราะครูพาบอกในในสไลด์แล้วใช่ไหม ครูตอบให้แล้วในสไลด์ถ้าใครสนใจถ้าใครสนใจดูนะลูก ง่ายมากสามารถหยิบมาตอบได้เลยนะคะ ตัวอย่างที่ 2 เหตุการณ์โยนเหรียญนี่ จำได้ไหม จำได้ไหม ในสไลด์ จะออกมาเขียนในกระดานหรือจะทำเลย จะออกมาเขียนในกระดานหน้ากระดานหรือว่าจะทำเลย จะทำลงไปในสมุดเลย โอ้โห มั่นใจมาก จะทำในสมุดเลยเหรอ ไม่ออกมาแล้วนะ ไม่ผิดนะ เข้าใจนะ ไม่ผิดนะ เอาอันไหนเอาอันไหน จะออกมาทำก่อนแล้วค่อยไปทำในสมุดหรือว่าจะทำลงไปในสมุดเลย โอเค ตามใจลูกเลยนะคะ ตามใจลูกเลย ทำในสมุดเลยนะคะ เรียงตามนี้เลยนะคะ ที่ครูติดไว้บนกระดาน เวลาเขียน ลูกหูหนวกนี่แปลกมากเลย ลูกหูหนวกเวลาเขียนไอ้ตัวสัญลักษณ์วงเล็บหรือว่าเท่ากับ หรือว่าสัญลักษณ์เซตนี่ ทำไมต้องเขียนเป็นตัวปากกาสีแดงไม่เอานะคะ ไม่เอา เวลาเขียนให้ใช้สีน้ำเงินเขียนตลอด ให้ใช้สีน้ำเงินเขียนตลอดนะ ไม่ต้อง ไม่ต้องเอาสีแดงมาเขียน เครื่องหมายเท่ากับหรือเซตนี่ ไม่เอานะคะ เวลาลูกทำเขียนลงไปในสมุดใช้ปากกาสีน้ำเงินตลอด ยกเว้นอะไร บอกวิธีทำ คำตอบนี่ เวลาขีดนี่ ให้ใช้สีแดงปากกาสีแดง ได้ โอเคนะ ครูพยายามจะแก้นะ ครูบอกตลอดเลย แล้วลูกก็เหมือนเดิมนะคะ ปากกาสีแดงไม่ต้องเอามาเขียน ให้ใช้สีน้ำเงินตลอดนะคะ ทีนี้ตอนช่วงขอนอกเรื่องหน่อยนะคะ ตอนช่วง ช่วงเข้ามาตอนแรกมีคนถามว่าอะไรนะ เขาถามว่า</w:t>
      </w:r>
      <w:r>
        <w:t xml:space="preserve"> </w:t>
      </w:r>
      <w:r>
        <w:t xml:space="preserve">“</w:t>
      </w:r>
      <w:r>
        <w:t xml:space="preserve">ยก</w:t>
      </w:r>
      <w:r>
        <w:t xml:space="preserve">”</w:t>
      </w:r>
      <w:r>
        <w:t xml:space="preserve"> </w:t>
      </w:r>
      <w:r>
        <w:t xml:space="preserve">ภาษามือทำอย่างไรคะ มาอธิบายให้พี่เขาฟัง ไม่ต้องกลัวออกมาเลยออกมาถาม เพราะครูก็จะได้… ออกมาอาย ถามครู ครูคำตอบไม่ได้นะ ถามพี่ล่าม ออกมาเลย ไม่ต้องอายลูก มาถาม ถามพี่เขาเลย ถามได้ พี่ใจดี ถามได้ ถาม ๆ เขาบอกว่า อภัย ให้ภาษามือคืออะไรคะ ไม่โกรธใช่ไหม หมายถึงว่าเพื่อนมาแกล้งหรือว่าเพื่อนมาขอโทษ แล้วเราอภัยให้เขา ภาษามือคำว่า</w:t>
      </w:r>
      <w:r>
        <w:t xml:space="preserve"> </w:t>
      </w:r>
      <w:r>
        <w:t xml:space="preserve">“</w:t>
      </w:r>
      <w:r>
        <w:t xml:space="preserve">อภัย</w:t>
      </w:r>
      <w:r>
        <w:t xml:space="preserve">”</w:t>
      </w:r>
      <w:r>
        <w:t xml:space="preserve"> </w:t>
      </w:r>
      <w:r>
        <w:t xml:space="preserve">คือคือใช้อย่างไรคะ ใช่ไหม อ๋อใช่ค่ะ ใช่ไม่โกรธแล้วจะเราจะใช้ภาษามือตอบว่าอย่างไร ก็คือ ใช่ค่ะ คือจะไม่โกรธแล้ว คืออภัยให้เพื่อน ดูภาษามือไว้ โกรธไม่มี โกรธไม่มีแล้ว สงบ จำไว้นะภาษามือ ขอบคุณมากนะคะ ทำต่อลูกทำแบบฝึกต่อ ลูกจะดูที่สไลด์นี้ใช่ไหม โอเค เดี๋ยวครูจะเปิดสไลด์ไปด้วยนะคะ สำหรับใครที่เขียนเร็ว อะไรพูดถึงอะไร อ๋อ โอเคทำแบบฝึกนะคะ ทำแบบฝึก ลูกมองครูได้แล้วนะคะ วันนี้ที่เราเรียนเรื่องของการทดลองสุ่มแล้วก็เหตุการณ์ กาก้า ดูพี่ล่ามด้วย ดูนะคะ อันนี้ที่เราเรียนเรื่องการทดลองสุ่มและเหตุการณ์อันนี้มีใครสงสัยไหม ยังไม่เข้าใจ หรือเข้าใจนิดเดียวมีไหมคะ เข้าใจแล้วนะ เข้าใจพอดีไหม หรือว่าเข้าใจมาก เข้าใจน้อย อันไหน ขิงบอกเข้าใจพอดี เข้าใจพอดี อายล่ะ อายเข้าใจ โอเคก็เข้าใจมาก กาก้า กาก้าเข้าใจมากขนาดไหน กาก้าบอกเรียนเรียนแล้วจดเยอะ เหนื่อยใช่ไหมลูก ครููจะบอกว่าไอ้ที่ตรวจนี่ เพราะครูอยากฝึกให้ลูกเขียนนะคะ ฝึกในการเขียนคำเวลาเขียนลงไปในสมุดที่มีใบบรรทัดแบบนี้นะ วิธีการเขียนเขียนอย่างไรนะคะ ถ้าครูเอาแบบฝึกหัดให้ลูกเติม เติมลงไปนี่ ลูกก็จำไม่ได้ฝึกการเขียนนะคะ ลายมือก็จะยิ่งแย่ไปใหญ่เลย เพราะฉะนั้น ลูกทั้งหมดนี่ เขียนเท่ากันเลย เพราะฉะนั้น เราจะต้อง กาก้าต้องฝึกความอดทนนะคะ อดทนนิดหนึ่งแล้วก็พยายาม พยายามเพราะว่าเพื่อนเราก็เขียนเหมือนกัน เพื่อนเราก็เขียนเหมือนกันไม่ใช่เราเขียนคนเดียวนะคะ แบบนี้ ฝึกไปเรื่อย ๆ นะครับ ฝึกไปเรื่อย ๆ ที่สำคัญเวลา ครูสังเกตเห็นนะคะ เวลาลูกเขียนนี่ หลังลูกน่ะ มันไม่หลังตรงน่ะ ไม่สมาร์ท มันก็เลยทำให้ปวดหลัง บางคนนอน นอนแล้วก็เขียน อันนี้ไม่เอา เวลาเขียนให้เขียนหลังตรงนั่งให้สวย ๆ เลยนะคะ เพราะว่าต่อไปยิ่งลูกอายุมากขึ้น ใช่ ต้องนั่งแบบนั้นแหละ เวลาเขียนนะคะ อายุมากไปเวลาเขียนแบบนี้แล้วมันจะติดเป็นนิสัยทำให้เวลาอายุมากขึ้นนี่ หลังหลังมันจะงอ หลังมันจะงอ โครงสร้างกระดูกมันจะไม่สวยนะคะ อันนี้ต้องฝึกเอาไว้ วันนี้เรียนเสร็จแล้วเรื่องนี้ ครูจะออกข้อสอบด้วยนะ ครั้งหน้าครูจะลองเอาแบบฝึกมา แบบฝึกมาแล้วให้ลูกได้ทำ ครั้งหน้าเราไปแข่ง สัปดาห์หน้าเราไปแข่งใช่ไหม ยัง ยัง ยังไม่ไปแข่ง เราไปแข่งวันที่ 14-15 วันพุธกับวันพฤหัสบดี เพราะฉะนั้น วันที่ 13 เรายังเรียนปกตินะคะ สัญญากันก่อนว่าห้ามหนีไปฝึกซ้อม ห้ามเลยนะ เราจะมาเรียนปกติ ครูจะเอาเรื่องนี้นะมาทบทวนโดยใช้แบบฝึกนะคะ ให้ลูกได้ทำแบบก่อนที่จะไปแข่ง กลับมาสัปดาห์หน้า ก็เรียนเรื่องหัวข้อใหม่แล้วนะ เรามีอีก 1 ชั่วโมงที่จะมาเจอกันในเรื่องนี้นะคะ ถ้าสงสัยอะไรเรามาลองทำแบบฝึกในชั่วโมงหน้า ก็จะเข้าใจมากขึ้นนะ วันนี้ขอบคุณพี่ล่ามนะคะ หมดเวลาแล้ว เดี๋ยวไปทานข้าวให้อร่อยนะคะ 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(ม.4/2) (เช้า) 060267</dc:title>
  <dc:creator/>
  <cp:keywords/>
  <dcterms:created xsi:type="dcterms:W3CDTF">2024-02-06T05:32:11Z</dcterms:created>
  <dcterms:modified xsi:type="dcterms:W3CDTF">2024-02-06T05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0.30 น.</vt:lpwstr>
  </property>
  <property fmtid="{D5CDD505-2E9C-101B-9397-08002B2CF9AE}" pid="3" name="subtitle">
    <vt:lpwstr/>
  </property>
</Properties>
</file>